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76658" w:rsidRPr="0087435F" w:rsidRDefault="008E1905" w:rsidP="00CA148C">
      <w:pPr>
        <w:pStyle w:val="Heading1"/>
        <w:rPr>
          <w:b/>
          <w:sz w:val="40"/>
        </w:rPr>
      </w:pPr>
      <w:r w:rsidRPr="0087435F">
        <w:rPr>
          <w:b/>
          <w:sz w:val="40"/>
        </w:rPr>
        <w:t xml:space="preserve">SEO </w:t>
      </w:r>
      <w:r w:rsidR="00CA148C">
        <w:rPr>
          <w:b/>
          <w:sz w:val="40"/>
        </w:rPr>
        <w:t xml:space="preserve">Assessment: </w:t>
      </w:r>
      <w:r w:rsidR="00CA148C">
        <w:rPr>
          <w:b/>
          <w:sz w:val="40"/>
        </w:rPr>
        <w:br/>
      </w:r>
      <w:r w:rsidR="00CA148C" w:rsidRPr="00DB7877">
        <w:rPr>
          <w:b/>
          <w:sz w:val="36"/>
          <w:szCs w:val="36"/>
        </w:rPr>
        <w:t>Identifyin</w:t>
      </w:r>
      <w:bookmarkStart w:id="0" w:name="_GoBack"/>
      <w:bookmarkEnd w:id="0"/>
      <w:r w:rsidR="00CA148C" w:rsidRPr="00DB7877">
        <w:rPr>
          <w:b/>
          <w:sz w:val="36"/>
          <w:szCs w:val="36"/>
        </w:rPr>
        <w:t xml:space="preserve">g </w:t>
      </w:r>
      <w:r w:rsidR="00DB7877" w:rsidRPr="00DB7877">
        <w:rPr>
          <w:b/>
          <w:sz w:val="36"/>
          <w:szCs w:val="36"/>
        </w:rPr>
        <w:t>Gaps, Strengths, Opportunities</w:t>
      </w:r>
    </w:p>
    <w:p w:rsidR="00B20101" w:rsidRDefault="008E1905" w:rsidP="00DB7877">
      <w:pPr>
        <w:pStyle w:val="Directions"/>
        <w:rPr>
          <w:sz w:val="22"/>
          <w:szCs w:val="22"/>
        </w:rPr>
      </w:pPr>
      <w:r w:rsidRPr="0087435F">
        <w:rPr>
          <w:sz w:val="22"/>
          <w:szCs w:val="22"/>
        </w:rPr>
        <w:t>B</w:t>
      </w:r>
      <w:r w:rsidR="00DB7877">
        <w:rPr>
          <w:sz w:val="22"/>
          <w:szCs w:val="22"/>
        </w:rPr>
        <w:t>ased on where you are right now, r</w:t>
      </w:r>
      <w:r w:rsidRPr="0087435F">
        <w:rPr>
          <w:sz w:val="22"/>
          <w:szCs w:val="22"/>
        </w:rPr>
        <w:t>ank t</w:t>
      </w:r>
      <w:r w:rsidR="00B20101">
        <w:rPr>
          <w:sz w:val="22"/>
          <w:szCs w:val="22"/>
        </w:rPr>
        <w:t>he following on a scale of 1-5:</w:t>
      </w:r>
    </w:p>
    <w:p w:rsidR="008E1905" w:rsidRPr="0087435F" w:rsidRDefault="00B20101" w:rsidP="00DB7877">
      <w:pPr>
        <w:pStyle w:val="Directions"/>
        <w:rPr>
          <w:sz w:val="22"/>
          <w:szCs w:val="22"/>
        </w:rPr>
      </w:pPr>
      <w:r>
        <w:rPr>
          <w:sz w:val="22"/>
          <w:szCs w:val="22"/>
        </w:rPr>
        <w:t xml:space="preserve">Unsure </w:t>
      </w:r>
      <w:r>
        <w:rPr>
          <w:sz w:val="22"/>
          <w:szCs w:val="22"/>
        </w:rPr>
        <w:br/>
      </w:r>
      <w:r w:rsidRPr="0087435F">
        <w:rPr>
          <w:sz w:val="22"/>
          <w:szCs w:val="22"/>
        </w:rPr>
        <w:t xml:space="preserve">1 = </w:t>
      </w:r>
      <w:r>
        <w:rPr>
          <w:sz w:val="22"/>
          <w:szCs w:val="22"/>
        </w:rPr>
        <w:t>Weak</w:t>
      </w:r>
      <w:r w:rsidR="00DB7877">
        <w:rPr>
          <w:sz w:val="22"/>
          <w:szCs w:val="22"/>
        </w:rPr>
        <w:br/>
        <w:t xml:space="preserve">3 </w:t>
      </w:r>
      <w:r w:rsidR="008E1905" w:rsidRPr="0087435F">
        <w:rPr>
          <w:sz w:val="22"/>
          <w:szCs w:val="22"/>
        </w:rPr>
        <w:t>=</w:t>
      </w:r>
      <w:r w:rsidR="00DB7877">
        <w:rPr>
          <w:sz w:val="22"/>
          <w:szCs w:val="22"/>
        </w:rPr>
        <w:t xml:space="preserve"> Decent But Always Room for Improvement </w:t>
      </w:r>
      <w:r w:rsidR="00DB7877">
        <w:rPr>
          <w:sz w:val="22"/>
          <w:szCs w:val="22"/>
        </w:rPr>
        <w:br/>
        <w:t>5 =</w:t>
      </w:r>
      <w:r w:rsidR="008E1905" w:rsidRPr="0087435F">
        <w:rPr>
          <w:sz w:val="22"/>
          <w:szCs w:val="22"/>
        </w:rPr>
        <w:t xml:space="preserve"> </w:t>
      </w:r>
      <w:r>
        <w:rPr>
          <w:sz w:val="22"/>
          <w:szCs w:val="22"/>
        </w:rPr>
        <w:t>Perfect</w:t>
      </w:r>
    </w:p>
    <w:p w:rsidR="003B4B31" w:rsidRDefault="003B4B31" w:rsidP="007771AE">
      <w:pPr>
        <w:ind w:left="-450"/>
      </w:pPr>
    </w:p>
    <w:p w:rsidR="007771AE" w:rsidRDefault="00B20101" w:rsidP="00A71F88">
      <w:pPr>
        <w:ind w:left="-630"/>
      </w:pPr>
      <w:r w:rsidRPr="00A71F88">
        <w:rPr>
          <w:noProof/>
        </w:rPr>
        <w:drawing>
          <wp:anchor distT="0" distB="0" distL="114300" distR="114300" simplePos="0" relativeHeight="251658240" behindDoc="1" locked="0" layoutInCell="1" allowOverlap="1" wp14:anchorId="16057590" wp14:editId="6A7BD20A">
            <wp:simplePos x="0" y="0"/>
            <wp:positionH relativeFrom="column">
              <wp:posOffset>-593090</wp:posOffset>
            </wp:positionH>
            <wp:positionV relativeFrom="paragraph">
              <wp:posOffset>229235</wp:posOffset>
            </wp:positionV>
            <wp:extent cx="7112000" cy="4707255"/>
            <wp:effectExtent l="0" t="0" r="0" b="0"/>
            <wp:wrapTight wrapText="bothSides">
              <wp:wrapPolygon edited="0">
                <wp:start x="0" y="0"/>
                <wp:lineTo x="0" y="2622"/>
                <wp:lineTo x="6885" y="2797"/>
                <wp:lineTo x="0" y="3584"/>
                <wp:lineTo x="0" y="7867"/>
                <wp:lineTo x="6885" y="8392"/>
                <wp:lineTo x="0" y="8654"/>
                <wp:lineTo x="0" y="9528"/>
                <wp:lineTo x="6885" y="9790"/>
                <wp:lineTo x="347" y="10402"/>
                <wp:lineTo x="0" y="10402"/>
                <wp:lineTo x="0" y="14686"/>
                <wp:lineTo x="6885" y="15385"/>
                <wp:lineTo x="0" y="15472"/>
                <wp:lineTo x="0" y="16434"/>
                <wp:lineTo x="6885" y="16783"/>
                <wp:lineTo x="0" y="17221"/>
                <wp:lineTo x="0" y="18095"/>
                <wp:lineTo x="6885" y="18182"/>
                <wp:lineTo x="0" y="19056"/>
                <wp:lineTo x="0" y="21504"/>
                <wp:lineTo x="21523" y="21504"/>
                <wp:lineTo x="21523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12000" cy="4707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771AE">
        <w:br w:type="page"/>
      </w:r>
    </w:p>
    <w:p w:rsidR="008E1905" w:rsidRPr="00B478E0" w:rsidRDefault="008E1905" w:rsidP="008E1905">
      <w:pPr>
        <w:jc w:val="center"/>
        <w:rPr>
          <w:rFonts w:asciiTheme="majorHAnsi" w:hAnsiTheme="majorHAnsi"/>
          <w:b/>
          <w:caps/>
          <w:sz w:val="40"/>
          <w:szCs w:val="28"/>
        </w:rPr>
      </w:pPr>
      <w:r w:rsidRPr="00B478E0">
        <w:rPr>
          <w:rFonts w:asciiTheme="majorHAnsi" w:hAnsiTheme="majorHAnsi"/>
          <w:b/>
          <w:caps/>
          <w:sz w:val="40"/>
          <w:szCs w:val="28"/>
        </w:rPr>
        <w:lastRenderedPageBreak/>
        <w:t>Execution Priority Timeline</w:t>
      </w:r>
    </w:p>
    <w:p w:rsidR="0087435F" w:rsidRPr="0087435F" w:rsidRDefault="0087435F" w:rsidP="0087435F">
      <w:pPr>
        <w:jc w:val="center"/>
        <w:rPr>
          <w:sz w:val="22"/>
          <w:szCs w:val="22"/>
        </w:rPr>
      </w:pPr>
      <w:r w:rsidRPr="0087435F">
        <w:rPr>
          <w:sz w:val="22"/>
          <w:szCs w:val="22"/>
        </w:rPr>
        <w:t>To fill out throughout the day</w:t>
      </w:r>
    </w:p>
    <w:p w:rsidR="008E1905" w:rsidRDefault="008E1905" w:rsidP="00D91840"/>
    <w:p w:rsidR="008E1905" w:rsidRDefault="008E1905" w:rsidP="008E1905">
      <w:pPr>
        <w:spacing w:after="240"/>
      </w:pP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75"/>
        <w:gridCol w:w="2520"/>
        <w:gridCol w:w="2250"/>
        <w:gridCol w:w="2415"/>
      </w:tblGrid>
      <w:tr w:rsidR="008E1905" w:rsidTr="00D85F0A">
        <w:tc>
          <w:tcPr>
            <w:tcW w:w="21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9C3" w:themeFill="background2" w:themeFillShade="E6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8E1905" w:rsidRDefault="0087435F" w:rsidP="008E1905">
            <w:pPr>
              <w:pStyle w:val="NormalWeb"/>
              <w:spacing w:before="0" w:beforeAutospacing="0" w:after="0" w:afterAutospacing="0" w:line="0" w:lineRule="atLeast"/>
              <w:jc w:val="center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Urgent/</w:t>
            </w:r>
            <w:r w:rsidR="008E1905">
              <w:rPr>
                <w:rFonts w:ascii="Arial" w:hAnsi="Arial" w:cs="Arial"/>
                <w:color w:val="000000"/>
                <w:sz w:val="22"/>
                <w:szCs w:val="22"/>
              </w:rPr>
              <w:t>Next Week</w:t>
            </w:r>
          </w:p>
        </w:tc>
        <w:tc>
          <w:tcPr>
            <w:tcW w:w="25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9C3" w:themeFill="background2" w:themeFillShade="E6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8E1905" w:rsidRDefault="0087435F" w:rsidP="008E1905">
            <w:pPr>
              <w:pStyle w:val="NormalWeb"/>
              <w:spacing w:before="0" w:beforeAutospacing="0" w:after="0" w:afterAutospacing="0" w:line="0" w:lineRule="atLeast"/>
              <w:jc w:val="center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Next</w:t>
            </w:r>
            <w:r w:rsidR="008E1905">
              <w:rPr>
                <w:rFonts w:ascii="Arial" w:hAnsi="Arial" w:cs="Arial"/>
                <w:color w:val="000000"/>
                <w:sz w:val="22"/>
                <w:szCs w:val="22"/>
              </w:rPr>
              <w:t xml:space="preserve"> 3 Months</w:t>
            </w: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9C3" w:themeFill="background2" w:themeFillShade="E6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8E1905" w:rsidRDefault="008E1905" w:rsidP="008E1905">
            <w:pPr>
              <w:pStyle w:val="NormalWeb"/>
              <w:spacing w:before="0" w:beforeAutospacing="0" w:after="0" w:afterAutospacing="0" w:line="0" w:lineRule="atLeast"/>
              <w:jc w:val="center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6+ Months</w:t>
            </w:r>
          </w:p>
        </w:tc>
        <w:tc>
          <w:tcPr>
            <w:tcW w:w="24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9C3" w:themeFill="background2" w:themeFillShade="E6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8E1905" w:rsidRDefault="008E1905" w:rsidP="008E1905">
            <w:pPr>
              <w:pStyle w:val="NormalWeb"/>
              <w:spacing w:before="0" w:beforeAutospacing="0" w:after="0" w:afterAutospacing="0" w:line="0" w:lineRule="atLeast"/>
              <w:jc w:val="center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Maybe/If Ever</w:t>
            </w:r>
          </w:p>
        </w:tc>
      </w:tr>
      <w:tr w:rsidR="008E1905" w:rsidTr="0087435F">
        <w:tc>
          <w:tcPr>
            <w:tcW w:w="21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8E1905" w:rsidRDefault="008E1905" w:rsidP="008E1905"/>
          <w:p w:rsidR="008E1905" w:rsidRDefault="008E1905" w:rsidP="008E1905"/>
          <w:p w:rsidR="008E1905" w:rsidRDefault="008E1905" w:rsidP="008E1905"/>
          <w:p w:rsidR="00DB7877" w:rsidRDefault="00DB7877" w:rsidP="008E1905"/>
          <w:p w:rsidR="008E1905" w:rsidRDefault="008E1905" w:rsidP="008E1905"/>
          <w:p w:rsidR="008E1905" w:rsidRDefault="008E1905" w:rsidP="008E1905"/>
        </w:tc>
        <w:tc>
          <w:tcPr>
            <w:tcW w:w="25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8E1905" w:rsidRPr="008E1905" w:rsidRDefault="008E1905" w:rsidP="008E1905"/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8E1905" w:rsidRPr="008E1905" w:rsidRDefault="008E1905" w:rsidP="008E1905"/>
        </w:tc>
        <w:tc>
          <w:tcPr>
            <w:tcW w:w="24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8E1905" w:rsidRPr="008E1905" w:rsidRDefault="008E1905" w:rsidP="008E1905"/>
        </w:tc>
      </w:tr>
      <w:tr w:rsidR="008E1905" w:rsidTr="0087435F">
        <w:tc>
          <w:tcPr>
            <w:tcW w:w="21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8E1905" w:rsidRDefault="008E1905" w:rsidP="008E1905"/>
          <w:p w:rsidR="008E1905" w:rsidRDefault="008E1905" w:rsidP="008E1905"/>
          <w:p w:rsidR="008E1905" w:rsidRDefault="008E1905" w:rsidP="008E1905"/>
          <w:p w:rsidR="008E1905" w:rsidRDefault="008E1905" w:rsidP="008E1905"/>
          <w:p w:rsidR="008E1905" w:rsidRDefault="008E1905" w:rsidP="008E1905"/>
        </w:tc>
        <w:tc>
          <w:tcPr>
            <w:tcW w:w="25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8E1905" w:rsidRPr="008E1905" w:rsidRDefault="008E1905" w:rsidP="008E1905"/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8E1905" w:rsidRPr="008E1905" w:rsidRDefault="008E1905" w:rsidP="008E1905"/>
        </w:tc>
        <w:tc>
          <w:tcPr>
            <w:tcW w:w="24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8E1905" w:rsidRPr="008E1905" w:rsidRDefault="008E1905" w:rsidP="008E1905"/>
        </w:tc>
      </w:tr>
      <w:tr w:rsidR="008E1905" w:rsidTr="0087435F">
        <w:tc>
          <w:tcPr>
            <w:tcW w:w="21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8E1905" w:rsidRDefault="008E1905" w:rsidP="008E1905"/>
          <w:p w:rsidR="008E1905" w:rsidRDefault="008E1905" w:rsidP="008E1905"/>
          <w:p w:rsidR="008E1905" w:rsidRDefault="008E1905" w:rsidP="008E1905"/>
          <w:p w:rsidR="008E1905" w:rsidRDefault="008E1905" w:rsidP="008E1905"/>
          <w:p w:rsidR="008E1905" w:rsidRDefault="008E1905" w:rsidP="008E1905"/>
        </w:tc>
        <w:tc>
          <w:tcPr>
            <w:tcW w:w="25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8E1905" w:rsidRPr="008E1905" w:rsidRDefault="008E1905" w:rsidP="008E1905"/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8E1905" w:rsidRPr="008E1905" w:rsidRDefault="008E1905" w:rsidP="008E1905"/>
        </w:tc>
        <w:tc>
          <w:tcPr>
            <w:tcW w:w="24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8E1905" w:rsidRPr="008E1905" w:rsidRDefault="008E1905" w:rsidP="008E1905"/>
        </w:tc>
      </w:tr>
      <w:tr w:rsidR="0087435F" w:rsidRPr="008E1905" w:rsidTr="0087435F">
        <w:tc>
          <w:tcPr>
            <w:tcW w:w="21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8E1905" w:rsidRDefault="008E1905" w:rsidP="009E7431"/>
          <w:p w:rsidR="008E1905" w:rsidRDefault="008E1905" w:rsidP="009E7431"/>
          <w:p w:rsidR="008E1905" w:rsidRDefault="008E1905" w:rsidP="009E7431"/>
          <w:p w:rsidR="008E1905" w:rsidRDefault="008E1905" w:rsidP="009E7431"/>
          <w:p w:rsidR="008E1905" w:rsidRDefault="008E1905" w:rsidP="009E7431"/>
        </w:tc>
        <w:tc>
          <w:tcPr>
            <w:tcW w:w="25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8E1905" w:rsidRPr="008E1905" w:rsidRDefault="008E1905" w:rsidP="009E7431"/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8E1905" w:rsidRPr="008E1905" w:rsidRDefault="008E1905" w:rsidP="009E7431"/>
        </w:tc>
        <w:tc>
          <w:tcPr>
            <w:tcW w:w="24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8E1905" w:rsidRPr="008E1905" w:rsidRDefault="008E1905" w:rsidP="009E7431"/>
        </w:tc>
      </w:tr>
      <w:tr w:rsidR="0087435F" w:rsidRPr="008E1905" w:rsidTr="0087435F">
        <w:tc>
          <w:tcPr>
            <w:tcW w:w="21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8E1905" w:rsidRDefault="008E1905" w:rsidP="009E7431"/>
          <w:p w:rsidR="008E1905" w:rsidRDefault="008E1905" w:rsidP="009E7431"/>
          <w:p w:rsidR="008E1905" w:rsidRDefault="008E1905" w:rsidP="009E7431"/>
          <w:p w:rsidR="008E1905" w:rsidRDefault="008E1905" w:rsidP="009E7431"/>
          <w:p w:rsidR="008E1905" w:rsidRDefault="008E1905" w:rsidP="009E7431"/>
        </w:tc>
        <w:tc>
          <w:tcPr>
            <w:tcW w:w="25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8E1905" w:rsidRPr="008E1905" w:rsidRDefault="008E1905" w:rsidP="009E7431"/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8E1905" w:rsidRPr="008E1905" w:rsidRDefault="008E1905" w:rsidP="009E7431"/>
        </w:tc>
        <w:tc>
          <w:tcPr>
            <w:tcW w:w="24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8E1905" w:rsidRPr="008E1905" w:rsidRDefault="008E1905" w:rsidP="009E7431"/>
        </w:tc>
      </w:tr>
      <w:tr w:rsidR="0087435F" w:rsidRPr="008E1905" w:rsidTr="0087435F">
        <w:tc>
          <w:tcPr>
            <w:tcW w:w="21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87435F" w:rsidRDefault="0087435F" w:rsidP="009E7431"/>
          <w:p w:rsidR="0087435F" w:rsidRDefault="0087435F" w:rsidP="009E7431"/>
          <w:p w:rsidR="0087435F" w:rsidRDefault="0087435F" w:rsidP="009E7431"/>
          <w:p w:rsidR="0087435F" w:rsidRDefault="0087435F" w:rsidP="009E7431"/>
          <w:p w:rsidR="0087435F" w:rsidRDefault="0087435F" w:rsidP="009E7431"/>
        </w:tc>
        <w:tc>
          <w:tcPr>
            <w:tcW w:w="25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87435F" w:rsidRPr="008E1905" w:rsidRDefault="0087435F" w:rsidP="009E7431"/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87435F" w:rsidRPr="008E1905" w:rsidRDefault="0087435F" w:rsidP="009E7431"/>
        </w:tc>
        <w:tc>
          <w:tcPr>
            <w:tcW w:w="24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87435F" w:rsidRPr="008E1905" w:rsidRDefault="0087435F" w:rsidP="009E7431"/>
        </w:tc>
      </w:tr>
      <w:tr w:rsidR="0087435F" w:rsidRPr="008E1905" w:rsidTr="0087435F">
        <w:tc>
          <w:tcPr>
            <w:tcW w:w="21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87435F" w:rsidRDefault="0087435F" w:rsidP="009E7431"/>
          <w:p w:rsidR="0087435F" w:rsidRDefault="0087435F" w:rsidP="009E7431"/>
          <w:p w:rsidR="0087435F" w:rsidRDefault="0087435F" w:rsidP="009E7431"/>
          <w:p w:rsidR="0087435F" w:rsidRDefault="0087435F" w:rsidP="009E7431"/>
          <w:p w:rsidR="0087435F" w:rsidRDefault="0087435F" w:rsidP="009E7431"/>
        </w:tc>
        <w:tc>
          <w:tcPr>
            <w:tcW w:w="25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87435F" w:rsidRPr="008E1905" w:rsidRDefault="0087435F" w:rsidP="009E7431"/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87435F" w:rsidRPr="008E1905" w:rsidRDefault="0087435F" w:rsidP="009E7431"/>
        </w:tc>
        <w:tc>
          <w:tcPr>
            <w:tcW w:w="24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87435F" w:rsidRPr="008E1905" w:rsidRDefault="0087435F" w:rsidP="009E7431"/>
        </w:tc>
      </w:tr>
    </w:tbl>
    <w:p w:rsidR="008E1905" w:rsidRDefault="008E1905" w:rsidP="00CA148C"/>
    <w:p w:rsidR="00D85F0A" w:rsidRDefault="00D85F0A" w:rsidP="00CA148C"/>
    <w:p w:rsidR="00D85F0A" w:rsidRDefault="00D85F0A" w:rsidP="00CA148C"/>
    <w:p w:rsidR="00D85F0A" w:rsidRDefault="00D85F0A" w:rsidP="00CA148C"/>
    <w:p w:rsidR="00D85F0A" w:rsidRDefault="00D85F0A" w:rsidP="00CA148C"/>
    <w:p w:rsidR="00D85F0A" w:rsidRDefault="00D85F0A" w:rsidP="00CA148C"/>
    <w:p w:rsidR="00D85F0A" w:rsidRDefault="00D85F0A" w:rsidP="00CA148C"/>
    <w:p w:rsidR="00D85F0A" w:rsidRDefault="00D85F0A" w:rsidP="00D85F0A">
      <w:pPr>
        <w:pStyle w:val="NormalWeb"/>
        <w:spacing w:before="0" w:beforeAutospacing="0" w:after="0" w:afterAutospacing="0" w:line="0" w:lineRule="atLeast"/>
        <w:jc w:val="center"/>
        <w:rPr>
          <w:rFonts w:ascii="Arial" w:hAnsi="Arial" w:cs="Arial"/>
          <w:color w:val="000000"/>
          <w:sz w:val="22"/>
          <w:szCs w:val="22"/>
        </w:rPr>
        <w:sectPr w:rsidR="00D85F0A" w:rsidSect="00D85F0A">
          <w:footerReference w:type="default" r:id="rId11"/>
          <w:pgSz w:w="12240" w:h="15840"/>
          <w:pgMar w:top="1440" w:right="1440" w:bottom="1440" w:left="1440" w:header="720" w:footer="720" w:gutter="0"/>
          <w:pgBorders w:offsetFrom="page">
            <w:top w:val="single" w:sz="4" w:space="24" w:color="003300"/>
            <w:left w:val="single" w:sz="4" w:space="24" w:color="003300"/>
            <w:bottom w:val="single" w:sz="4" w:space="24" w:color="003300"/>
            <w:right w:val="single" w:sz="4" w:space="24" w:color="003300"/>
          </w:pgBorders>
          <w:cols w:space="720"/>
          <w:docGrid w:linePitch="360"/>
        </w:sectPr>
      </w:pPr>
    </w:p>
    <w:tbl>
      <w:tblPr>
        <w:tblStyle w:val="TableGrid"/>
        <w:tblW w:w="10530" w:type="dxa"/>
        <w:tblInd w:w="-432" w:type="dxa"/>
        <w:tblLook w:val="04A0" w:firstRow="1" w:lastRow="0" w:firstColumn="1" w:lastColumn="0" w:noHBand="0" w:noVBand="1"/>
      </w:tblPr>
      <w:tblGrid>
        <w:gridCol w:w="2340"/>
        <w:gridCol w:w="2790"/>
        <w:gridCol w:w="2484"/>
        <w:gridCol w:w="2916"/>
      </w:tblGrid>
      <w:tr w:rsidR="00D85F0A" w:rsidTr="00DB7877">
        <w:tc>
          <w:tcPr>
            <w:tcW w:w="2340" w:type="dxa"/>
            <w:shd w:val="clear" w:color="auto" w:fill="DDD9C3" w:themeFill="background2" w:themeFillShade="E6"/>
          </w:tcPr>
          <w:p w:rsidR="00D85F0A" w:rsidRPr="00FA7CE9" w:rsidRDefault="00D85F0A" w:rsidP="00D85F0A">
            <w:pPr>
              <w:pStyle w:val="NormalWeb"/>
              <w:spacing w:before="0" w:beforeAutospacing="0" w:after="0" w:afterAutospacing="0" w:line="0" w:lineRule="atLeast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FA7CE9">
              <w:rPr>
                <w:rFonts w:ascii="Arial" w:hAnsi="Arial" w:cs="Arial"/>
                <w:b/>
                <w:color w:val="000000"/>
                <w:sz w:val="22"/>
                <w:szCs w:val="22"/>
              </w:rPr>
              <w:lastRenderedPageBreak/>
              <w:t>Lecture</w:t>
            </w:r>
          </w:p>
        </w:tc>
        <w:tc>
          <w:tcPr>
            <w:tcW w:w="2790" w:type="dxa"/>
            <w:shd w:val="clear" w:color="auto" w:fill="DDD9C3" w:themeFill="background2" w:themeFillShade="E6"/>
          </w:tcPr>
          <w:p w:rsidR="00D85F0A" w:rsidRPr="00FA7CE9" w:rsidRDefault="00B20101" w:rsidP="00D85F0A">
            <w:pPr>
              <w:pStyle w:val="NormalWeb"/>
              <w:spacing w:before="0" w:beforeAutospacing="0" w:after="0" w:afterAutospacing="0" w:line="0" w:lineRule="atLeast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Takeaways</w:t>
            </w:r>
          </w:p>
        </w:tc>
        <w:tc>
          <w:tcPr>
            <w:tcW w:w="2484" w:type="dxa"/>
            <w:shd w:val="clear" w:color="auto" w:fill="DDD9C3" w:themeFill="background2" w:themeFillShade="E6"/>
          </w:tcPr>
          <w:p w:rsidR="00D85F0A" w:rsidRPr="00FA7CE9" w:rsidRDefault="00D85F0A" w:rsidP="00D85F0A">
            <w:pPr>
              <w:pStyle w:val="NormalWeb"/>
              <w:spacing w:before="0" w:beforeAutospacing="0" w:after="0" w:afterAutospacing="0" w:line="0" w:lineRule="atLeast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FA7CE9">
              <w:rPr>
                <w:rFonts w:ascii="Arial" w:hAnsi="Arial" w:cs="Arial"/>
                <w:b/>
                <w:color w:val="000000"/>
                <w:sz w:val="22"/>
                <w:szCs w:val="22"/>
              </w:rPr>
              <w:t>Questions</w:t>
            </w:r>
          </w:p>
        </w:tc>
        <w:tc>
          <w:tcPr>
            <w:tcW w:w="2916" w:type="dxa"/>
            <w:shd w:val="clear" w:color="auto" w:fill="DDD9C3" w:themeFill="background2" w:themeFillShade="E6"/>
          </w:tcPr>
          <w:p w:rsidR="00D85F0A" w:rsidRPr="00FA7CE9" w:rsidRDefault="00D85F0A" w:rsidP="00D85F0A">
            <w:pPr>
              <w:pStyle w:val="NormalWeb"/>
              <w:spacing w:before="0" w:beforeAutospacing="0" w:after="0" w:afterAutospacing="0" w:line="0" w:lineRule="atLeast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FA7CE9">
              <w:rPr>
                <w:rFonts w:ascii="Arial" w:hAnsi="Arial" w:cs="Arial"/>
                <w:b/>
                <w:color w:val="000000"/>
                <w:sz w:val="22"/>
                <w:szCs w:val="22"/>
              </w:rPr>
              <w:t>Actions</w:t>
            </w:r>
          </w:p>
        </w:tc>
      </w:tr>
      <w:tr w:rsidR="00D85F0A" w:rsidTr="00DB7877">
        <w:tc>
          <w:tcPr>
            <w:tcW w:w="2340" w:type="dxa"/>
            <w:shd w:val="clear" w:color="auto" w:fill="DDD9C3" w:themeFill="background2" w:themeFillShade="E6"/>
          </w:tcPr>
          <w:p w:rsidR="00D85F0A" w:rsidRPr="00D85F0A" w:rsidRDefault="00D85F0A" w:rsidP="00D85F0A">
            <w:pPr>
              <w:pStyle w:val="ListParagraph"/>
              <w:numPr>
                <w:ilvl w:val="0"/>
                <w:numId w:val="4"/>
              </w:numPr>
              <w:rPr>
                <w:b/>
                <w:sz w:val="22"/>
              </w:rPr>
            </w:pPr>
            <w:r w:rsidRPr="00D85F0A">
              <w:rPr>
                <w:b/>
                <w:sz w:val="22"/>
              </w:rPr>
              <w:t>SEO Foundations</w:t>
            </w:r>
          </w:p>
        </w:tc>
        <w:tc>
          <w:tcPr>
            <w:tcW w:w="2790" w:type="dxa"/>
          </w:tcPr>
          <w:p w:rsidR="00D85F0A" w:rsidRDefault="00D85F0A" w:rsidP="00CA148C"/>
          <w:p w:rsidR="00D85F0A" w:rsidRDefault="00D85F0A" w:rsidP="00CA148C"/>
          <w:p w:rsidR="00D85F0A" w:rsidRDefault="00D85F0A" w:rsidP="00CA148C"/>
          <w:p w:rsidR="00D85F0A" w:rsidRDefault="00D85F0A" w:rsidP="00CA148C"/>
          <w:p w:rsidR="00D85F0A" w:rsidRDefault="00D85F0A" w:rsidP="00CA148C"/>
        </w:tc>
        <w:tc>
          <w:tcPr>
            <w:tcW w:w="2484" w:type="dxa"/>
          </w:tcPr>
          <w:p w:rsidR="00D85F0A" w:rsidRDefault="00D85F0A" w:rsidP="00CA148C"/>
        </w:tc>
        <w:tc>
          <w:tcPr>
            <w:tcW w:w="2916" w:type="dxa"/>
          </w:tcPr>
          <w:p w:rsidR="00D85F0A" w:rsidRDefault="00D85F0A" w:rsidP="00CA148C"/>
        </w:tc>
      </w:tr>
      <w:tr w:rsidR="00D85F0A" w:rsidTr="00DB7877">
        <w:tc>
          <w:tcPr>
            <w:tcW w:w="2340" w:type="dxa"/>
            <w:shd w:val="clear" w:color="auto" w:fill="DDD9C3" w:themeFill="background2" w:themeFillShade="E6"/>
          </w:tcPr>
          <w:p w:rsidR="00D85F0A" w:rsidRPr="00D85F0A" w:rsidRDefault="00D85F0A" w:rsidP="00D85F0A">
            <w:pPr>
              <w:pStyle w:val="ListParagraph"/>
              <w:numPr>
                <w:ilvl w:val="0"/>
                <w:numId w:val="4"/>
              </w:numPr>
              <w:rPr>
                <w:b/>
                <w:sz w:val="22"/>
              </w:rPr>
            </w:pPr>
            <w:r w:rsidRPr="00D85F0A">
              <w:rPr>
                <w:b/>
                <w:sz w:val="22"/>
              </w:rPr>
              <w:t>Keyword Strategy</w:t>
            </w:r>
          </w:p>
        </w:tc>
        <w:tc>
          <w:tcPr>
            <w:tcW w:w="2790" w:type="dxa"/>
          </w:tcPr>
          <w:p w:rsidR="00D85F0A" w:rsidRDefault="00D85F0A" w:rsidP="00CA148C"/>
          <w:p w:rsidR="00D85F0A" w:rsidRDefault="00D85F0A" w:rsidP="00CA148C"/>
          <w:p w:rsidR="00D85F0A" w:rsidRDefault="00D85F0A" w:rsidP="00CA148C"/>
          <w:p w:rsidR="00D85F0A" w:rsidRDefault="00D85F0A" w:rsidP="00CA148C"/>
          <w:p w:rsidR="00D85F0A" w:rsidRDefault="00D85F0A" w:rsidP="00CA148C"/>
        </w:tc>
        <w:tc>
          <w:tcPr>
            <w:tcW w:w="2484" w:type="dxa"/>
          </w:tcPr>
          <w:p w:rsidR="00D85F0A" w:rsidRDefault="00D85F0A" w:rsidP="00CA148C"/>
        </w:tc>
        <w:tc>
          <w:tcPr>
            <w:tcW w:w="2916" w:type="dxa"/>
          </w:tcPr>
          <w:p w:rsidR="00D85F0A" w:rsidRDefault="00D85F0A" w:rsidP="00CA148C"/>
        </w:tc>
      </w:tr>
      <w:tr w:rsidR="00D85F0A" w:rsidTr="00DB7877">
        <w:tc>
          <w:tcPr>
            <w:tcW w:w="2340" w:type="dxa"/>
            <w:shd w:val="clear" w:color="auto" w:fill="DDD9C3" w:themeFill="background2" w:themeFillShade="E6"/>
          </w:tcPr>
          <w:p w:rsidR="00D85F0A" w:rsidRPr="00D85F0A" w:rsidRDefault="00D85F0A" w:rsidP="00D85F0A">
            <w:pPr>
              <w:pStyle w:val="ListParagraph"/>
              <w:numPr>
                <w:ilvl w:val="0"/>
                <w:numId w:val="4"/>
              </w:numPr>
              <w:rPr>
                <w:b/>
                <w:sz w:val="22"/>
              </w:rPr>
            </w:pPr>
            <w:r w:rsidRPr="00D85F0A">
              <w:rPr>
                <w:b/>
                <w:sz w:val="22"/>
              </w:rPr>
              <w:t>SERPS Analysis</w:t>
            </w:r>
          </w:p>
        </w:tc>
        <w:tc>
          <w:tcPr>
            <w:tcW w:w="2790" w:type="dxa"/>
          </w:tcPr>
          <w:p w:rsidR="00D85F0A" w:rsidRDefault="00D85F0A" w:rsidP="00CA148C"/>
          <w:p w:rsidR="00D85F0A" w:rsidRDefault="00D85F0A" w:rsidP="00CA148C"/>
          <w:p w:rsidR="00D85F0A" w:rsidRDefault="00D85F0A" w:rsidP="00CA148C"/>
          <w:p w:rsidR="00D85F0A" w:rsidRDefault="00D85F0A" w:rsidP="00CA148C"/>
          <w:p w:rsidR="00D85F0A" w:rsidRDefault="00D85F0A" w:rsidP="00CA148C"/>
        </w:tc>
        <w:tc>
          <w:tcPr>
            <w:tcW w:w="2484" w:type="dxa"/>
          </w:tcPr>
          <w:p w:rsidR="00D85F0A" w:rsidRDefault="00D85F0A" w:rsidP="00CA148C"/>
        </w:tc>
        <w:tc>
          <w:tcPr>
            <w:tcW w:w="2916" w:type="dxa"/>
          </w:tcPr>
          <w:p w:rsidR="00D85F0A" w:rsidRDefault="00D85F0A" w:rsidP="00CA148C"/>
        </w:tc>
      </w:tr>
      <w:tr w:rsidR="00D85F0A" w:rsidTr="00DB7877">
        <w:trPr>
          <w:trHeight w:val="233"/>
        </w:trPr>
        <w:tc>
          <w:tcPr>
            <w:tcW w:w="2340" w:type="dxa"/>
            <w:shd w:val="clear" w:color="auto" w:fill="DDD9C3" w:themeFill="background2" w:themeFillShade="E6"/>
          </w:tcPr>
          <w:p w:rsidR="00D85F0A" w:rsidRPr="00D85F0A" w:rsidRDefault="00D85F0A" w:rsidP="00D85F0A">
            <w:pPr>
              <w:pStyle w:val="ListParagraph"/>
              <w:numPr>
                <w:ilvl w:val="0"/>
                <w:numId w:val="4"/>
              </w:numPr>
              <w:rPr>
                <w:b/>
                <w:sz w:val="22"/>
              </w:rPr>
            </w:pPr>
            <w:r w:rsidRPr="00D85F0A">
              <w:rPr>
                <w:b/>
                <w:sz w:val="22"/>
              </w:rPr>
              <w:t>Keyword Mapping</w:t>
            </w:r>
          </w:p>
        </w:tc>
        <w:tc>
          <w:tcPr>
            <w:tcW w:w="2790" w:type="dxa"/>
          </w:tcPr>
          <w:p w:rsidR="00D85F0A" w:rsidRDefault="00D85F0A" w:rsidP="00CA148C"/>
          <w:p w:rsidR="00D85F0A" w:rsidRDefault="00D85F0A" w:rsidP="00CA148C"/>
          <w:p w:rsidR="00D85F0A" w:rsidRDefault="00D85F0A" w:rsidP="00CA148C"/>
          <w:p w:rsidR="00D85F0A" w:rsidRDefault="00D85F0A" w:rsidP="00CA148C"/>
          <w:p w:rsidR="00D85F0A" w:rsidRDefault="00D85F0A" w:rsidP="00CA148C"/>
        </w:tc>
        <w:tc>
          <w:tcPr>
            <w:tcW w:w="2484" w:type="dxa"/>
          </w:tcPr>
          <w:p w:rsidR="00D85F0A" w:rsidRDefault="00D85F0A" w:rsidP="00CA148C"/>
        </w:tc>
        <w:tc>
          <w:tcPr>
            <w:tcW w:w="2916" w:type="dxa"/>
          </w:tcPr>
          <w:p w:rsidR="00D85F0A" w:rsidRDefault="00D85F0A" w:rsidP="00CA148C"/>
        </w:tc>
      </w:tr>
      <w:tr w:rsidR="007C4384" w:rsidTr="00DB7877">
        <w:tc>
          <w:tcPr>
            <w:tcW w:w="2340" w:type="dxa"/>
            <w:shd w:val="clear" w:color="auto" w:fill="DDD9C3" w:themeFill="background2" w:themeFillShade="E6"/>
          </w:tcPr>
          <w:p w:rsidR="007C4384" w:rsidRPr="00D85F0A" w:rsidRDefault="007C4384" w:rsidP="00D85F0A">
            <w:pPr>
              <w:pStyle w:val="ListParagraph"/>
              <w:numPr>
                <w:ilvl w:val="0"/>
                <w:numId w:val="4"/>
              </w:numPr>
              <w:rPr>
                <w:b/>
                <w:sz w:val="22"/>
              </w:rPr>
            </w:pPr>
            <w:r w:rsidRPr="00D85F0A">
              <w:rPr>
                <w:b/>
                <w:sz w:val="22"/>
              </w:rPr>
              <w:t>Competitive Auditing</w:t>
            </w:r>
          </w:p>
        </w:tc>
        <w:tc>
          <w:tcPr>
            <w:tcW w:w="2790" w:type="dxa"/>
          </w:tcPr>
          <w:p w:rsidR="007C4384" w:rsidRDefault="007C4384" w:rsidP="00CA148C"/>
          <w:p w:rsidR="007C4384" w:rsidRDefault="007C4384" w:rsidP="00CA148C"/>
          <w:p w:rsidR="007C4384" w:rsidRDefault="007C4384" w:rsidP="00CA148C"/>
          <w:p w:rsidR="007C4384" w:rsidRDefault="007C4384" w:rsidP="00CA148C"/>
          <w:p w:rsidR="007C4384" w:rsidRDefault="007C4384" w:rsidP="00CA148C"/>
        </w:tc>
        <w:tc>
          <w:tcPr>
            <w:tcW w:w="2484" w:type="dxa"/>
          </w:tcPr>
          <w:p w:rsidR="007C4384" w:rsidRDefault="007C4384" w:rsidP="00CA148C"/>
        </w:tc>
        <w:tc>
          <w:tcPr>
            <w:tcW w:w="2916" w:type="dxa"/>
          </w:tcPr>
          <w:p w:rsidR="007C4384" w:rsidRDefault="007C4384" w:rsidP="00CA148C"/>
        </w:tc>
      </w:tr>
      <w:tr w:rsidR="007C4384" w:rsidTr="00DB7877">
        <w:tc>
          <w:tcPr>
            <w:tcW w:w="2340" w:type="dxa"/>
            <w:shd w:val="clear" w:color="auto" w:fill="DDD9C3" w:themeFill="background2" w:themeFillShade="E6"/>
          </w:tcPr>
          <w:p w:rsidR="007C4384" w:rsidRPr="00D85F0A" w:rsidRDefault="007C4384" w:rsidP="007C4384">
            <w:pPr>
              <w:pStyle w:val="ListParagraph"/>
              <w:numPr>
                <w:ilvl w:val="0"/>
                <w:numId w:val="4"/>
              </w:numPr>
              <w:rPr>
                <w:b/>
                <w:sz w:val="22"/>
              </w:rPr>
            </w:pPr>
            <w:r>
              <w:rPr>
                <w:b/>
                <w:sz w:val="22"/>
              </w:rPr>
              <w:t xml:space="preserve">SEO </w:t>
            </w:r>
            <w:r w:rsidRPr="00D85F0A">
              <w:rPr>
                <w:b/>
                <w:sz w:val="22"/>
              </w:rPr>
              <w:t>Analytics</w:t>
            </w:r>
            <w:r>
              <w:rPr>
                <w:b/>
                <w:sz w:val="22"/>
              </w:rPr>
              <w:t xml:space="preserve"> and Reporting </w:t>
            </w:r>
          </w:p>
        </w:tc>
        <w:tc>
          <w:tcPr>
            <w:tcW w:w="2790" w:type="dxa"/>
          </w:tcPr>
          <w:p w:rsidR="007C4384" w:rsidRDefault="007C4384" w:rsidP="00CA148C"/>
          <w:p w:rsidR="007C4384" w:rsidRDefault="007C4384" w:rsidP="00CA148C"/>
          <w:p w:rsidR="007C4384" w:rsidRDefault="007C4384" w:rsidP="00CA148C"/>
          <w:p w:rsidR="007C4384" w:rsidRDefault="007C4384" w:rsidP="00CA148C"/>
          <w:p w:rsidR="007C4384" w:rsidRDefault="007C4384" w:rsidP="00CA148C"/>
          <w:p w:rsidR="007C4384" w:rsidRDefault="007C4384" w:rsidP="00CA148C"/>
        </w:tc>
        <w:tc>
          <w:tcPr>
            <w:tcW w:w="2484" w:type="dxa"/>
          </w:tcPr>
          <w:p w:rsidR="007C4384" w:rsidRDefault="007C4384" w:rsidP="00CA148C"/>
        </w:tc>
        <w:tc>
          <w:tcPr>
            <w:tcW w:w="2916" w:type="dxa"/>
          </w:tcPr>
          <w:p w:rsidR="007C4384" w:rsidRDefault="007C4384" w:rsidP="00CA148C"/>
        </w:tc>
      </w:tr>
      <w:tr w:rsidR="007C4384" w:rsidTr="00DB7877">
        <w:tc>
          <w:tcPr>
            <w:tcW w:w="2340" w:type="dxa"/>
            <w:shd w:val="clear" w:color="auto" w:fill="DDD9C3" w:themeFill="background2" w:themeFillShade="E6"/>
          </w:tcPr>
          <w:p w:rsidR="007C4384" w:rsidRPr="00D85F0A" w:rsidRDefault="007C4384" w:rsidP="00B20101">
            <w:pPr>
              <w:pStyle w:val="ListParagraph"/>
              <w:numPr>
                <w:ilvl w:val="0"/>
                <w:numId w:val="4"/>
              </w:numPr>
              <w:rPr>
                <w:b/>
                <w:sz w:val="22"/>
              </w:rPr>
            </w:pPr>
            <w:r w:rsidRPr="00D85F0A">
              <w:rPr>
                <w:b/>
                <w:sz w:val="22"/>
              </w:rPr>
              <w:t>Technical SEO</w:t>
            </w:r>
          </w:p>
        </w:tc>
        <w:tc>
          <w:tcPr>
            <w:tcW w:w="2790" w:type="dxa"/>
          </w:tcPr>
          <w:p w:rsidR="007C4384" w:rsidRDefault="007C4384" w:rsidP="00CA148C"/>
          <w:p w:rsidR="007C4384" w:rsidRDefault="007C4384" w:rsidP="00CA148C"/>
          <w:p w:rsidR="007C4384" w:rsidRDefault="007C4384" w:rsidP="00CA148C"/>
          <w:p w:rsidR="007C4384" w:rsidRDefault="007C4384" w:rsidP="00CA148C"/>
          <w:p w:rsidR="007C4384" w:rsidRDefault="007C4384" w:rsidP="00CA148C"/>
        </w:tc>
        <w:tc>
          <w:tcPr>
            <w:tcW w:w="2484" w:type="dxa"/>
          </w:tcPr>
          <w:p w:rsidR="007C4384" w:rsidRDefault="007C4384" w:rsidP="00CA148C"/>
        </w:tc>
        <w:tc>
          <w:tcPr>
            <w:tcW w:w="2916" w:type="dxa"/>
          </w:tcPr>
          <w:p w:rsidR="007C4384" w:rsidRDefault="007C4384" w:rsidP="00CA148C"/>
        </w:tc>
      </w:tr>
      <w:tr w:rsidR="007C4384" w:rsidTr="00DB7877">
        <w:tc>
          <w:tcPr>
            <w:tcW w:w="2340" w:type="dxa"/>
            <w:shd w:val="clear" w:color="auto" w:fill="DDD9C3" w:themeFill="background2" w:themeFillShade="E6"/>
          </w:tcPr>
          <w:p w:rsidR="007C4384" w:rsidRPr="00D85F0A" w:rsidRDefault="007C4384" w:rsidP="00D85F0A">
            <w:pPr>
              <w:pStyle w:val="ListParagraph"/>
              <w:numPr>
                <w:ilvl w:val="0"/>
                <w:numId w:val="4"/>
              </w:numPr>
              <w:rPr>
                <w:b/>
                <w:sz w:val="22"/>
              </w:rPr>
            </w:pPr>
            <w:r w:rsidRPr="00D85F0A">
              <w:rPr>
                <w:b/>
                <w:sz w:val="22"/>
              </w:rPr>
              <w:t>On-Page SEO</w:t>
            </w:r>
          </w:p>
        </w:tc>
        <w:tc>
          <w:tcPr>
            <w:tcW w:w="2790" w:type="dxa"/>
          </w:tcPr>
          <w:p w:rsidR="007C4384" w:rsidRDefault="007C4384" w:rsidP="00CA148C"/>
          <w:p w:rsidR="007C4384" w:rsidRDefault="007C4384" w:rsidP="00CA148C"/>
          <w:p w:rsidR="007C4384" w:rsidRDefault="007C4384" w:rsidP="00CA148C"/>
          <w:p w:rsidR="007C4384" w:rsidRDefault="007C4384" w:rsidP="00CA148C"/>
          <w:p w:rsidR="007C4384" w:rsidRDefault="007C4384" w:rsidP="00CA148C"/>
        </w:tc>
        <w:tc>
          <w:tcPr>
            <w:tcW w:w="2484" w:type="dxa"/>
          </w:tcPr>
          <w:p w:rsidR="007C4384" w:rsidRDefault="007C4384" w:rsidP="00CA148C"/>
        </w:tc>
        <w:tc>
          <w:tcPr>
            <w:tcW w:w="2916" w:type="dxa"/>
          </w:tcPr>
          <w:p w:rsidR="007C4384" w:rsidRDefault="007C4384" w:rsidP="00CA148C"/>
        </w:tc>
      </w:tr>
      <w:tr w:rsidR="007C4384" w:rsidTr="00DB7877">
        <w:tc>
          <w:tcPr>
            <w:tcW w:w="2340" w:type="dxa"/>
            <w:shd w:val="clear" w:color="auto" w:fill="DDD9C3" w:themeFill="background2" w:themeFillShade="E6"/>
          </w:tcPr>
          <w:p w:rsidR="007C4384" w:rsidRPr="00D85F0A" w:rsidRDefault="007C4384" w:rsidP="00D85F0A">
            <w:pPr>
              <w:pStyle w:val="ListParagraph"/>
              <w:numPr>
                <w:ilvl w:val="0"/>
                <w:numId w:val="4"/>
              </w:numPr>
              <w:rPr>
                <w:b/>
                <w:sz w:val="22"/>
              </w:rPr>
            </w:pPr>
            <w:r w:rsidRPr="00D85F0A">
              <w:rPr>
                <w:b/>
                <w:sz w:val="22"/>
              </w:rPr>
              <w:t>Social Signals &amp; Backlinks</w:t>
            </w:r>
          </w:p>
        </w:tc>
        <w:tc>
          <w:tcPr>
            <w:tcW w:w="2790" w:type="dxa"/>
          </w:tcPr>
          <w:p w:rsidR="007C4384" w:rsidRDefault="007C4384" w:rsidP="00876319"/>
          <w:p w:rsidR="007C4384" w:rsidRDefault="007C4384" w:rsidP="00876319"/>
          <w:p w:rsidR="007C4384" w:rsidRDefault="007C4384" w:rsidP="00876319"/>
          <w:p w:rsidR="007C4384" w:rsidRDefault="007C4384" w:rsidP="00876319"/>
          <w:p w:rsidR="007C4384" w:rsidRDefault="007C4384" w:rsidP="00CA148C"/>
        </w:tc>
        <w:tc>
          <w:tcPr>
            <w:tcW w:w="2484" w:type="dxa"/>
          </w:tcPr>
          <w:p w:rsidR="007C4384" w:rsidRDefault="007C4384" w:rsidP="00CA148C"/>
        </w:tc>
        <w:tc>
          <w:tcPr>
            <w:tcW w:w="2916" w:type="dxa"/>
          </w:tcPr>
          <w:p w:rsidR="007C4384" w:rsidRDefault="007C4384" w:rsidP="00CA148C"/>
        </w:tc>
      </w:tr>
      <w:tr w:rsidR="007C4384" w:rsidTr="00DB7877">
        <w:tc>
          <w:tcPr>
            <w:tcW w:w="2340" w:type="dxa"/>
            <w:shd w:val="clear" w:color="auto" w:fill="DDD9C3" w:themeFill="background2" w:themeFillShade="E6"/>
          </w:tcPr>
          <w:p w:rsidR="007C4384" w:rsidRPr="00D85F0A" w:rsidRDefault="007C4384" w:rsidP="00D85F0A">
            <w:pPr>
              <w:pStyle w:val="ListParagraph"/>
              <w:numPr>
                <w:ilvl w:val="0"/>
                <w:numId w:val="4"/>
              </w:numPr>
              <w:rPr>
                <w:b/>
                <w:sz w:val="22"/>
              </w:rPr>
            </w:pPr>
            <w:r w:rsidRPr="00D85F0A">
              <w:rPr>
                <w:b/>
                <w:sz w:val="22"/>
              </w:rPr>
              <w:t>SEO Trends</w:t>
            </w:r>
          </w:p>
        </w:tc>
        <w:tc>
          <w:tcPr>
            <w:tcW w:w="2790" w:type="dxa"/>
          </w:tcPr>
          <w:p w:rsidR="007C4384" w:rsidRDefault="007C4384" w:rsidP="00876319"/>
          <w:p w:rsidR="007C4384" w:rsidRDefault="007C4384" w:rsidP="00876319"/>
          <w:p w:rsidR="007C4384" w:rsidRDefault="007C4384" w:rsidP="00876319"/>
          <w:p w:rsidR="007C4384" w:rsidRDefault="007C4384" w:rsidP="00876319"/>
        </w:tc>
        <w:tc>
          <w:tcPr>
            <w:tcW w:w="2484" w:type="dxa"/>
          </w:tcPr>
          <w:p w:rsidR="007C4384" w:rsidRDefault="007C4384" w:rsidP="00876319"/>
        </w:tc>
        <w:tc>
          <w:tcPr>
            <w:tcW w:w="2916" w:type="dxa"/>
          </w:tcPr>
          <w:p w:rsidR="007C4384" w:rsidRDefault="007C4384" w:rsidP="00876319"/>
        </w:tc>
      </w:tr>
      <w:tr w:rsidR="007C4384" w:rsidTr="00DB7877">
        <w:tc>
          <w:tcPr>
            <w:tcW w:w="2340" w:type="dxa"/>
            <w:shd w:val="clear" w:color="auto" w:fill="DDD9C3" w:themeFill="background2" w:themeFillShade="E6"/>
          </w:tcPr>
          <w:p w:rsidR="007C4384" w:rsidRPr="00D85F0A" w:rsidRDefault="007C4384" w:rsidP="00D85F0A">
            <w:pPr>
              <w:rPr>
                <w:b/>
                <w:sz w:val="22"/>
              </w:rPr>
            </w:pPr>
            <w:r w:rsidRPr="00D85F0A">
              <w:rPr>
                <w:b/>
                <w:sz w:val="22"/>
              </w:rPr>
              <w:t>MISC:</w:t>
            </w:r>
          </w:p>
          <w:p w:rsidR="007C4384" w:rsidRDefault="007C4384" w:rsidP="007C4384">
            <w:pPr>
              <w:pStyle w:val="ListParagraph"/>
              <w:ind w:left="360"/>
              <w:rPr>
                <w:b/>
                <w:sz w:val="22"/>
              </w:rPr>
            </w:pPr>
          </w:p>
          <w:p w:rsidR="007C4384" w:rsidRDefault="007C4384" w:rsidP="007C4384">
            <w:pPr>
              <w:pStyle w:val="ListParagraph"/>
              <w:ind w:left="360"/>
              <w:rPr>
                <w:b/>
                <w:sz w:val="22"/>
              </w:rPr>
            </w:pPr>
          </w:p>
          <w:p w:rsidR="007C4384" w:rsidRPr="007C4384" w:rsidRDefault="007C4384" w:rsidP="007C4384">
            <w:pPr>
              <w:rPr>
                <w:b/>
                <w:sz w:val="22"/>
              </w:rPr>
            </w:pPr>
          </w:p>
        </w:tc>
        <w:tc>
          <w:tcPr>
            <w:tcW w:w="2790" w:type="dxa"/>
          </w:tcPr>
          <w:p w:rsidR="007C4384" w:rsidRDefault="007C4384" w:rsidP="00876319"/>
          <w:p w:rsidR="007C4384" w:rsidRDefault="007C4384" w:rsidP="00876319"/>
        </w:tc>
        <w:tc>
          <w:tcPr>
            <w:tcW w:w="2484" w:type="dxa"/>
          </w:tcPr>
          <w:p w:rsidR="007C4384" w:rsidRDefault="007C4384" w:rsidP="00876319"/>
          <w:p w:rsidR="007C4384" w:rsidRDefault="007C4384" w:rsidP="00876319"/>
        </w:tc>
        <w:tc>
          <w:tcPr>
            <w:tcW w:w="2916" w:type="dxa"/>
          </w:tcPr>
          <w:p w:rsidR="007C4384" w:rsidRDefault="007C4384" w:rsidP="00876319"/>
        </w:tc>
      </w:tr>
    </w:tbl>
    <w:p w:rsidR="00D85F0A" w:rsidRPr="00D91840" w:rsidRDefault="00D85F0A" w:rsidP="00D85F0A"/>
    <w:sectPr w:rsidR="00D85F0A" w:rsidRPr="00D91840" w:rsidSect="00D85F0A">
      <w:pgSz w:w="12240" w:h="15840"/>
      <w:pgMar w:top="1152" w:right="1296" w:bottom="1440" w:left="1296" w:header="720" w:footer="720" w:gutter="0"/>
      <w:pgBorders w:offsetFrom="page">
        <w:top w:val="single" w:sz="4" w:space="24" w:color="003300"/>
        <w:left w:val="single" w:sz="4" w:space="24" w:color="003300"/>
        <w:bottom w:val="single" w:sz="4" w:space="24" w:color="003300"/>
        <w:right w:val="single" w:sz="4" w:space="24" w:color="0033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F5393" w:rsidRDefault="00AF5393" w:rsidP="00B73112">
      <w:r>
        <w:separator/>
      </w:r>
    </w:p>
  </w:endnote>
  <w:endnote w:type="continuationSeparator" w:id="0">
    <w:p w:rsidR="00AF5393" w:rsidRDefault="00AF5393" w:rsidP="00B731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73112" w:rsidRDefault="006C3E82">
    <w:pPr>
      <w:pStyle w:val="Footer"/>
    </w:pPr>
    <w:r>
      <w:t xml:space="preserve">AMA </w:t>
    </w:r>
    <w:r w:rsidR="00DB7877">
      <w:t>20</w:t>
    </w:r>
    <w:r w:rsidR="006A55CA">
      <w:t>20</w:t>
    </w:r>
    <w:r w:rsidR="00DB7877">
      <w:t xml:space="preserve"> SEO Training</w:t>
    </w:r>
    <w:r>
      <w:br/>
      <w:t>Jenny Munn | jennymunn.com</w:t>
    </w:r>
  </w:p>
  <w:p w:rsidR="00B73112" w:rsidRDefault="00B7311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F5393" w:rsidRDefault="00AF5393" w:rsidP="00B73112">
      <w:r>
        <w:separator/>
      </w:r>
    </w:p>
  </w:footnote>
  <w:footnote w:type="continuationSeparator" w:id="0">
    <w:p w:rsidR="00AF5393" w:rsidRDefault="00AF5393" w:rsidP="00B731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427C4"/>
    <w:multiLevelType w:val="hybridMultilevel"/>
    <w:tmpl w:val="31B07A82"/>
    <w:lvl w:ilvl="0" w:tplc="07E06522">
      <w:start w:val="1"/>
      <w:numFmt w:val="decimal"/>
      <w:pStyle w:val="NumberedList"/>
      <w:lvlText w:val="%1."/>
      <w:lvlJc w:val="left"/>
      <w:pPr>
        <w:tabs>
          <w:tab w:val="num" w:pos="432"/>
        </w:tabs>
        <w:ind w:left="432" w:hanging="432"/>
      </w:pPr>
      <w:rPr>
        <w:rFonts w:ascii="Verdana" w:hAnsi="Verdana"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3279050B"/>
    <w:multiLevelType w:val="hybridMultilevel"/>
    <w:tmpl w:val="B608D16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61745B6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>
    <w:nsid w:val="73456E44"/>
    <w:multiLevelType w:val="multilevel"/>
    <w:tmpl w:val="9540532E"/>
    <w:lvl w:ilvl="0">
      <w:start w:val="1"/>
      <w:numFmt w:val="decimal"/>
      <w:lvlText w:val="%1."/>
      <w:lvlJc w:val="left"/>
      <w:pPr>
        <w:tabs>
          <w:tab w:val="num" w:pos="288"/>
        </w:tabs>
        <w:ind w:left="288" w:hanging="288"/>
      </w:pPr>
      <w:rPr>
        <w:rFonts w:ascii="Verdana" w:hAnsi="Verdana" w:hint="default"/>
        <w:sz w:val="16"/>
        <w:szCs w:val="16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activeWritingStyle w:appName="MSWord" w:lang="en-US" w:vendorID="64" w:dllVersion="131078" w:nlCheck="1" w:checkStyle="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MTazMDI0B3JMzZR0lIJTi4sz8/NACkxrAU2ZHeosAAAA"/>
  </w:docVars>
  <w:rsids>
    <w:rsidRoot w:val="008E1905"/>
    <w:rsid w:val="0008365A"/>
    <w:rsid w:val="000D2964"/>
    <w:rsid w:val="00100AA1"/>
    <w:rsid w:val="001D2C54"/>
    <w:rsid w:val="002076B8"/>
    <w:rsid w:val="002577DB"/>
    <w:rsid w:val="002A3747"/>
    <w:rsid w:val="00342BB9"/>
    <w:rsid w:val="003B4B31"/>
    <w:rsid w:val="004246FA"/>
    <w:rsid w:val="004B5F59"/>
    <w:rsid w:val="005252B5"/>
    <w:rsid w:val="00574A32"/>
    <w:rsid w:val="0057635A"/>
    <w:rsid w:val="005D46B0"/>
    <w:rsid w:val="006A55CA"/>
    <w:rsid w:val="006B385C"/>
    <w:rsid w:val="006C3E82"/>
    <w:rsid w:val="00713420"/>
    <w:rsid w:val="00742B3C"/>
    <w:rsid w:val="007771AE"/>
    <w:rsid w:val="007A01F7"/>
    <w:rsid w:val="007C4384"/>
    <w:rsid w:val="00864C6B"/>
    <w:rsid w:val="0087435F"/>
    <w:rsid w:val="008A6AB1"/>
    <w:rsid w:val="008E1905"/>
    <w:rsid w:val="00915199"/>
    <w:rsid w:val="00952E17"/>
    <w:rsid w:val="00953CB5"/>
    <w:rsid w:val="0098636F"/>
    <w:rsid w:val="009C27A8"/>
    <w:rsid w:val="00A671E9"/>
    <w:rsid w:val="00A71F88"/>
    <w:rsid w:val="00A76658"/>
    <w:rsid w:val="00AD1109"/>
    <w:rsid w:val="00AF5393"/>
    <w:rsid w:val="00B20101"/>
    <w:rsid w:val="00B478E0"/>
    <w:rsid w:val="00B73112"/>
    <w:rsid w:val="00B83970"/>
    <w:rsid w:val="00C97AB7"/>
    <w:rsid w:val="00CA148C"/>
    <w:rsid w:val="00CC2DE4"/>
    <w:rsid w:val="00D63C34"/>
    <w:rsid w:val="00D85F0A"/>
    <w:rsid w:val="00D91840"/>
    <w:rsid w:val="00DB072C"/>
    <w:rsid w:val="00DB7877"/>
    <w:rsid w:val="00DF29B3"/>
    <w:rsid w:val="00DF4F9E"/>
    <w:rsid w:val="00E8103F"/>
    <w:rsid w:val="00F4758A"/>
    <w:rsid w:val="00F47753"/>
    <w:rsid w:val="00FA7CE9"/>
    <w:rsid w:val="00FE2AC1"/>
    <w:rsid w:val="00FF4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semiHidden="0" w:unhideWhenUsed="0" w:qFormat="1"/>
    <w:lsdException w:name="Subtitle" w:qFormat="1"/>
    <w:lsdException w:name="Strong" w:semiHidden="0" w:unhideWhenUsed="0" w:qFormat="1"/>
    <w:lsdException w:name="Emphasis" w:semiHidden="0" w:unhideWhenUsed="0" w:qFormat="1"/>
    <w:lsdException w:name="Normal (Web)" w:uiPriority="99"/>
    <w:lsdException w:name="Placeholder Text" w:uiPriority="99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F4F9E"/>
    <w:rPr>
      <w:rFonts w:asciiTheme="minorHAnsi" w:hAnsiTheme="minorHAnsi"/>
      <w:spacing w:val="8"/>
      <w:sz w:val="18"/>
      <w:szCs w:val="16"/>
    </w:rPr>
  </w:style>
  <w:style w:type="paragraph" w:styleId="Heading1">
    <w:name w:val="heading 1"/>
    <w:basedOn w:val="Normal"/>
    <w:next w:val="Normal"/>
    <w:qFormat/>
    <w:rsid w:val="00A76658"/>
    <w:pPr>
      <w:spacing w:after="160"/>
      <w:jc w:val="center"/>
      <w:outlineLvl w:val="0"/>
    </w:pPr>
    <w:rPr>
      <w:rFonts w:asciiTheme="majorHAnsi" w:hAnsiTheme="majorHAnsi"/>
      <w:caps/>
      <w:sz w:val="28"/>
      <w:szCs w:val="28"/>
    </w:rPr>
  </w:style>
  <w:style w:type="paragraph" w:styleId="Heading2">
    <w:name w:val="heading 2"/>
    <w:basedOn w:val="Normal"/>
    <w:next w:val="Normal"/>
    <w:qFormat/>
    <w:rsid w:val="00DF4F9E"/>
    <w:pPr>
      <w:jc w:val="center"/>
      <w:outlineLvl w:val="1"/>
    </w:pPr>
    <w:rPr>
      <w:rFonts w:asciiTheme="majorHAnsi" w:hAnsiTheme="majorHAnsi"/>
      <w:b/>
      <w:sz w:val="22"/>
    </w:rPr>
  </w:style>
  <w:style w:type="paragraph" w:styleId="Heading3">
    <w:name w:val="heading 3"/>
    <w:basedOn w:val="Normal"/>
    <w:next w:val="Normal"/>
    <w:qFormat/>
    <w:rsid w:val="00A76658"/>
    <w:pPr>
      <w:jc w:val="center"/>
      <w:outlineLvl w:val="2"/>
    </w:pPr>
    <w:rPr>
      <w:rFonts w:asciiTheme="majorHAnsi" w:hAnsiTheme="majorHAnsi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unhideWhenUsed/>
    <w:rsid w:val="00DB072C"/>
    <w:rPr>
      <w:sz w:val="16"/>
    </w:rPr>
  </w:style>
  <w:style w:type="paragraph" w:styleId="BalloonText">
    <w:name w:val="Balloon Text"/>
    <w:basedOn w:val="Normal"/>
    <w:semiHidden/>
    <w:unhideWhenUsed/>
    <w:rsid w:val="00D91840"/>
    <w:rPr>
      <w:rFonts w:ascii="Tahoma" w:hAnsi="Tahoma" w:cs="Tahoma"/>
    </w:rPr>
  </w:style>
  <w:style w:type="paragraph" w:customStyle="1" w:styleId="Directions">
    <w:name w:val="Directions"/>
    <w:basedOn w:val="Normal"/>
    <w:unhideWhenUsed/>
    <w:qFormat/>
    <w:rsid w:val="00DF4F9E"/>
    <w:pPr>
      <w:spacing w:before="200" w:after="200"/>
      <w:jc w:val="center"/>
    </w:pPr>
  </w:style>
  <w:style w:type="paragraph" w:customStyle="1" w:styleId="NumberedList">
    <w:name w:val="Numbered List"/>
    <w:basedOn w:val="Normal"/>
    <w:qFormat/>
    <w:rsid w:val="00342BB9"/>
    <w:pPr>
      <w:numPr>
        <w:numId w:val="2"/>
      </w:numPr>
    </w:pPr>
  </w:style>
  <w:style w:type="paragraph" w:customStyle="1" w:styleId="Numbers">
    <w:name w:val="Numbers"/>
    <w:basedOn w:val="Normal"/>
    <w:qFormat/>
    <w:rsid w:val="00DF4F9E"/>
    <w:pPr>
      <w:jc w:val="center"/>
    </w:pPr>
  </w:style>
  <w:style w:type="character" w:styleId="PlaceholderText">
    <w:name w:val="Placeholder Text"/>
    <w:basedOn w:val="DefaultParagraphFont"/>
    <w:uiPriority w:val="99"/>
    <w:semiHidden/>
    <w:rsid w:val="00DF4F9E"/>
    <w:rPr>
      <w:color w:val="808080"/>
    </w:rPr>
  </w:style>
  <w:style w:type="paragraph" w:styleId="NormalWeb">
    <w:name w:val="Normal (Web)"/>
    <w:basedOn w:val="Normal"/>
    <w:uiPriority w:val="99"/>
    <w:unhideWhenUsed/>
    <w:rsid w:val="008E1905"/>
    <w:pPr>
      <w:spacing w:before="100" w:beforeAutospacing="1" w:after="100" w:afterAutospacing="1"/>
    </w:pPr>
    <w:rPr>
      <w:rFonts w:ascii="Times New Roman" w:hAnsi="Times New Roman"/>
      <w:spacing w:val="0"/>
      <w:sz w:val="24"/>
      <w:szCs w:val="24"/>
    </w:rPr>
  </w:style>
  <w:style w:type="paragraph" w:styleId="Header">
    <w:name w:val="header"/>
    <w:basedOn w:val="Normal"/>
    <w:link w:val="HeaderChar"/>
    <w:unhideWhenUsed/>
    <w:rsid w:val="00B731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73112"/>
    <w:rPr>
      <w:rFonts w:asciiTheme="minorHAnsi" w:hAnsiTheme="minorHAnsi"/>
      <w:spacing w:val="8"/>
      <w:sz w:val="18"/>
      <w:szCs w:val="16"/>
    </w:rPr>
  </w:style>
  <w:style w:type="paragraph" w:styleId="Footer">
    <w:name w:val="footer"/>
    <w:basedOn w:val="Normal"/>
    <w:link w:val="FooterChar"/>
    <w:uiPriority w:val="99"/>
    <w:unhideWhenUsed/>
    <w:rsid w:val="00B731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3112"/>
    <w:rPr>
      <w:rFonts w:asciiTheme="minorHAnsi" w:hAnsiTheme="minorHAnsi"/>
      <w:spacing w:val="8"/>
      <w:sz w:val="18"/>
      <w:szCs w:val="16"/>
    </w:rPr>
  </w:style>
  <w:style w:type="table" w:styleId="TableGrid">
    <w:name w:val="Table Grid"/>
    <w:basedOn w:val="TableNormal"/>
    <w:unhideWhenUsed/>
    <w:rsid w:val="00D85F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">
    <w:name w:val="Light List"/>
    <w:basedOn w:val="TableNormal"/>
    <w:uiPriority w:val="61"/>
    <w:rsid w:val="00D85F0A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D85F0A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D85F0A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Grid-Accent6">
    <w:name w:val="Light Grid Accent 6"/>
    <w:basedOn w:val="TableNormal"/>
    <w:uiPriority w:val="62"/>
    <w:rsid w:val="00D85F0A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paragraph" w:styleId="ListParagraph">
    <w:name w:val="List Paragraph"/>
    <w:basedOn w:val="Normal"/>
    <w:uiPriority w:val="34"/>
    <w:qFormat/>
    <w:rsid w:val="00D85F0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semiHidden="0" w:unhideWhenUsed="0" w:qFormat="1"/>
    <w:lsdException w:name="Subtitle" w:qFormat="1"/>
    <w:lsdException w:name="Strong" w:semiHidden="0" w:unhideWhenUsed="0" w:qFormat="1"/>
    <w:lsdException w:name="Emphasis" w:semiHidden="0" w:unhideWhenUsed="0" w:qFormat="1"/>
    <w:lsdException w:name="Normal (Web)" w:uiPriority="99"/>
    <w:lsdException w:name="Placeholder Text" w:uiPriority="99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F4F9E"/>
    <w:rPr>
      <w:rFonts w:asciiTheme="minorHAnsi" w:hAnsiTheme="minorHAnsi"/>
      <w:spacing w:val="8"/>
      <w:sz w:val="18"/>
      <w:szCs w:val="16"/>
    </w:rPr>
  </w:style>
  <w:style w:type="paragraph" w:styleId="Heading1">
    <w:name w:val="heading 1"/>
    <w:basedOn w:val="Normal"/>
    <w:next w:val="Normal"/>
    <w:qFormat/>
    <w:rsid w:val="00A76658"/>
    <w:pPr>
      <w:spacing w:after="160"/>
      <w:jc w:val="center"/>
      <w:outlineLvl w:val="0"/>
    </w:pPr>
    <w:rPr>
      <w:rFonts w:asciiTheme="majorHAnsi" w:hAnsiTheme="majorHAnsi"/>
      <w:caps/>
      <w:sz w:val="28"/>
      <w:szCs w:val="28"/>
    </w:rPr>
  </w:style>
  <w:style w:type="paragraph" w:styleId="Heading2">
    <w:name w:val="heading 2"/>
    <w:basedOn w:val="Normal"/>
    <w:next w:val="Normal"/>
    <w:qFormat/>
    <w:rsid w:val="00DF4F9E"/>
    <w:pPr>
      <w:jc w:val="center"/>
      <w:outlineLvl w:val="1"/>
    </w:pPr>
    <w:rPr>
      <w:rFonts w:asciiTheme="majorHAnsi" w:hAnsiTheme="majorHAnsi"/>
      <w:b/>
      <w:sz w:val="22"/>
    </w:rPr>
  </w:style>
  <w:style w:type="paragraph" w:styleId="Heading3">
    <w:name w:val="heading 3"/>
    <w:basedOn w:val="Normal"/>
    <w:next w:val="Normal"/>
    <w:qFormat/>
    <w:rsid w:val="00A76658"/>
    <w:pPr>
      <w:jc w:val="center"/>
      <w:outlineLvl w:val="2"/>
    </w:pPr>
    <w:rPr>
      <w:rFonts w:asciiTheme="majorHAnsi" w:hAnsiTheme="majorHAnsi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unhideWhenUsed/>
    <w:rsid w:val="00DB072C"/>
    <w:rPr>
      <w:sz w:val="16"/>
    </w:rPr>
  </w:style>
  <w:style w:type="paragraph" w:styleId="BalloonText">
    <w:name w:val="Balloon Text"/>
    <w:basedOn w:val="Normal"/>
    <w:semiHidden/>
    <w:unhideWhenUsed/>
    <w:rsid w:val="00D91840"/>
    <w:rPr>
      <w:rFonts w:ascii="Tahoma" w:hAnsi="Tahoma" w:cs="Tahoma"/>
    </w:rPr>
  </w:style>
  <w:style w:type="paragraph" w:customStyle="1" w:styleId="Directions">
    <w:name w:val="Directions"/>
    <w:basedOn w:val="Normal"/>
    <w:unhideWhenUsed/>
    <w:qFormat/>
    <w:rsid w:val="00DF4F9E"/>
    <w:pPr>
      <w:spacing w:before="200" w:after="200"/>
      <w:jc w:val="center"/>
    </w:pPr>
  </w:style>
  <w:style w:type="paragraph" w:customStyle="1" w:styleId="NumberedList">
    <w:name w:val="Numbered List"/>
    <w:basedOn w:val="Normal"/>
    <w:qFormat/>
    <w:rsid w:val="00342BB9"/>
    <w:pPr>
      <w:numPr>
        <w:numId w:val="2"/>
      </w:numPr>
    </w:pPr>
  </w:style>
  <w:style w:type="paragraph" w:customStyle="1" w:styleId="Numbers">
    <w:name w:val="Numbers"/>
    <w:basedOn w:val="Normal"/>
    <w:qFormat/>
    <w:rsid w:val="00DF4F9E"/>
    <w:pPr>
      <w:jc w:val="center"/>
    </w:pPr>
  </w:style>
  <w:style w:type="character" w:styleId="PlaceholderText">
    <w:name w:val="Placeholder Text"/>
    <w:basedOn w:val="DefaultParagraphFont"/>
    <w:uiPriority w:val="99"/>
    <w:semiHidden/>
    <w:rsid w:val="00DF4F9E"/>
    <w:rPr>
      <w:color w:val="808080"/>
    </w:rPr>
  </w:style>
  <w:style w:type="paragraph" w:styleId="NormalWeb">
    <w:name w:val="Normal (Web)"/>
    <w:basedOn w:val="Normal"/>
    <w:uiPriority w:val="99"/>
    <w:unhideWhenUsed/>
    <w:rsid w:val="008E1905"/>
    <w:pPr>
      <w:spacing w:before="100" w:beforeAutospacing="1" w:after="100" w:afterAutospacing="1"/>
    </w:pPr>
    <w:rPr>
      <w:rFonts w:ascii="Times New Roman" w:hAnsi="Times New Roman"/>
      <w:spacing w:val="0"/>
      <w:sz w:val="24"/>
      <w:szCs w:val="24"/>
    </w:rPr>
  </w:style>
  <w:style w:type="paragraph" w:styleId="Header">
    <w:name w:val="header"/>
    <w:basedOn w:val="Normal"/>
    <w:link w:val="HeaderChar"/>
    <w:unhideWhenUsed/>
    <w:rsid w:val="00B731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73112"/>
    <w:rPr>
      <w:rFonts w:asciiTheme="minorHAnsi" w:hAnsiTheme="minorHAnsi"/>
      <w:spacing w:val="8"/>
      <w:sz w:val="18"/>
      <w:szCs w:val="16"/>
    </w:rPr>
  </w:style>
  <w:style w:type="paragraph" w:styleId="Footer">
    <w:name w:val="footer"/>
    <w:basedOn w:val="Normal"/>
    <w:link w:val="FooterChar"/>
    <w:uiPriority w:val="99"/>
    <w:unhideWhenUsed/>
    <w:rsid w:val="00B731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3112"/>
    <w:rPr>
      <w:rFonts w:asciiTheme="minorHAnsi" w:hAnsiTheme="minorHAnsi"/>
      <w:spacing w:val="8"/>
      <w:sz w:val="18"/>
      <w:szCs w:val="16"/>
    </w:rPr>
  </w:style>
  <w:style w:type="table" w:styleId="TableGrid">
    <w:name w:val="Table Grid"/>
    <w:basedOn w:val="TableNormal"/>
    <w:unhideWhenUsed/>
    <w:rsid w:val="00D85F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">
    <w:name w:val="Light List"/>
    <w:basedOn w:val="TableNormal"/>
    <w:uiPriority w:val="61"/>
    <w:rsid w:val="00D85F0A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D85F0A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D85F0A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Grid-Accent6">
    <w:name w:val="Light Grid Accent 6"/>
    <w:basedOn w:val="TableNormal"/>
    <w:uiPriority w:val="62"/>
    <w:rsid w:val="00D85F0A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paragraph" w:styleId="ListParagraph">
    <w:name w:val="List Paragraph"/>
    <w:basedOn w:val="Normal"/>
    <w:uiPriority w:val="34"/>
    <w:qFormat/>
    <w:rsid w:val="00D85F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747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38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90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2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0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microsoft.com/office/2007/relationships/stylesWithEffects" Target="stylesWithEffects.xml"/><Relationship Id="rId10" Type="http://schemas.openxmlformats.org/officeDocument/2006/relationships/image" Target="media/image1.emf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enny\AppData\Roaming\Microsoft\Templates\MS_QualityScaleSurvey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0ECCA3-C2B9-43ED-A294-1586DEADE66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064A1F1-5344-466B-899B-A4D8839151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S_QualityScaleSurvey</Template>
  <TotalTime>29</TotalTime>
  <Pages>3</Pages>
  <Words>105</Words>
  <Characters>60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rvey of quality</vt:lpstr>
    </vt:vector>
  </TitlesOfParts>
  <Company/>
  <LinksUpToDate>false</LinksUpToDate>
  <CharactersWithSpaces>7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ey of quality</dc:title>
  <dc:creator>Jenny</dc:creator>
  <cp:lastModifiedBy>Windows User</cp:lastModifiedBy>
  <cp:revision>9</cp:revision>
  <cp:lastPrinted>2016-08-22T18:02:00Z</cp:lastPrinted>
  <dcterms:created xsi:type="dcterms:W3CDTF">2019-08-22T10:49:00Z</dcterms:created>
  <dcterms:modified xsi:type="dcterms:W3CDTF">2020-01-16T18:1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76151033</vt:lpwstr>
  </property>
</Properties>
</file>